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5, 2023</w:t>
      </w:r>
    </w:p>
    <w:p>
      <w:pPr>
        <w:pStyle w:val="BodyText"/>
      </w:pPr>
      <w:r>
        <w:t xml:space="preserve">Hiring Manager</w:t>
      </w:r>
    </w:p>
    <w:p>
      <w:pPr>
        <w:pStyle w:val="BodyText"/>
      </w:pPr>
      <w:r>
        <w:t xml:space="preserve">Global Audit Solutions Argentina</w:t>
      </w:r>
    </w:p>
    <w:p>
      <w:pPr>
        <w:pStyle w:val="BodyText"/>
      </w:pPr>
      <w:r>
        <w:t xml:space="preserve">Pasaje de la Constitución 1500</w:t>
      </w:r>
    </w:p>
    <w:p>
      <w:pPr>
        <w:pStyle w:val="BodyText"/>
      </w:pPr>
      <w:r>
        <w:t xml:space="preserve">Buenos Aires, C1067ABE</w:t>
      </w:r>
    </w:p>
    <w:p>
      <w:pPr>
        <w:pStyle w:val="BodyText"/>
      </w:pPr>
      <w:r>
        <w:t xml:space="preserve">Argentina</w:t>
      </w:r>
    </w:p>
    <w:bookmarkStart w:id="20" w:name="X5b2cf1403285005fdbc95d491770d15a0130a71"/>
    <w:p>
      <w:pPr>
        <w:pStyle w:val="Heading2"/>
      </w:pPr>
      <w:r>
        <w:t xml:space="preserve">Subject: Internship Application for Auditor Position at Global Audit Solutions Argentina</w:t>
      </w:r>
    </w:p>
    <w:p>
      <w:pPr>
        <w:pStyle w:val="FirstParagraph"/>
      </w:pPr>
      <w:r>
        <w:t xml:space="preserve">Dear Hiring Manager,</w:t>
      </w:r>
    </w:p>
    <w:p>
      <w:pPr>
        <w:pStyle w:val="BodyText"/>
      </w:pPr>
      <w:r>
        <w:t xml:space="preserve">It is with profound enthusiasm and meticulous preparation that I submit this Internship Application Letter for the Auditor Intern position at Global Audit Solutions Argentina in Buenos Aires. As a final-year Accounting and Finance student at the University of Buenos Aires (UBA), I have dedicated my academic journey to mastering the principles of financial auditing while developing a deep appreciation for Argentina's vibrant economic landscape. This opportunity represents not merely an internship, but a pivotal step toward integrating my theoretical knowledge with practical expertise within one of Argentina's most respected audit firms, situated in the heart of Buenos Aires.</w:t>
      </w:r>
    </w:p>
    <w:p>
      <w:pPr>
        <w:pStyle w:val="BodyText"/>
      </w:pPr>
      <w:r>
        <w:t xml:space="preserve">My academic trajectory has been meticulously aligned with the demands of modern auditing practice. At UBA's School of Economics, I completed rigorous coursework including Advanced Financial Auditing (Grade: 9.2/10), Tax Compliance Systems, and Risk Management in Latin American Markets. My capstone project focused on "Auditing Challenges in Argentine SMEs Post-Pandemic," where I analyzed financial statement discrepancies across 37 local businesses in Buenos Aires. This research required me to develop a customized audit framework addressing Argentina's unique regulatory environment, including compliance with the National Securities Commission (CNV) standards and Argentina's specific tax regulations (AFIP). The project not only honed my technical skills but also deepened my understanding of how cultural nuances in Argentine business practices influence audit methodologies.</w:t>
      </w:r>
    </w:p>
    <w:p>
      <w:pPr>
        <w:pStyle w:val="BodyText"/>
      </w:pPr>
      <w:r>
        <w:t xml:space="preserve">What distinguishes me as a candidate for your Auditor Internship is my unwavering commitment to professional integrity within the context of Argentina Buenos Aires. During my volunteer work with the Buenos Aires Chamber of Commerce's Financial Transparency Initiative, I assisted in auditing municipal vendor payments for three city districts. This experience taught me to navigate Argentina's complex bureaucratic landscape while maintaining ethical rigor – a critical skill when dealing with local government entities in Buenos Aires. I learned to interpret Argentine Accounting Standards (NORMAS DE CONTABILIDAD) with precision and communicate findings respectfully across cultural lines, understanding that effective auditing in Argentina requires both technical mastery and sensitivity to local business customs.</w:t>
      </w:r>
    </w:p>
    <w:p>
      <w:pPr>
        <w:pStyle w:val="BodyText"/>
      </w:pPr>
      <w:r>
        <w:t xml:space="preserve">My language proficiency further strengthens my suitability for this role. While fluent in Spanish as my native language, I have achieved advanced English proficiency (C1 level) through the British Council's Business Communication program. This enables me to seamlessly engage with Global Audit Solutions' international clients – a significant aspect of your firm's operations given Argentina Buenos Aires' position as a regional hub for Latin American finance. I understand that today's auditor must bridge cultural and linguistic divides, particularly in a city like Buenos Aires where multinational corporations coexist with local enterprises demanding specialized audit approaches.</w:t>
      </w:r>
    </w:p>
    <w:p>
      <w:pPr>
        <w:pStyle w:val="BodyText"/>
      </w:pPr>
      <w:r>
        <w:t xml:space="preserve">I am particularly drawn to Global Audit Solutions Argentina due to your firm's pioneering work in sustainable auditing frameworks. Your recent initiative "EcoAudit Argentina," which integrates ESG (Environmental, Social, Governance) metrics into traditional financial audits, aligns perfectly with my research interests. In my academic paper on "ESG Integration in Argentine Financial Audits" (published through UBA's Journal of Accounting Research), I argued that sustainable auditing is not just a global trend but an urgent necessity for Argentina Buenos Aires' economic development. I am eager to contribute to this innovative work while learning from your team's expertise in implementing these frameworks within Argentina's unique regulatory context.</w:t>
      </w:r>
    </w:p>
    <w:p>
      <w:pPr>
        <w:pStyle w:val="BodyText"/>
      </w:pPr>
      <w:r>
        <w:t xml:space="preserve">My technical skills are equally robust and relevant. I have extensive experience with audit management software including ACL Analytics and IDEA, which I utilized during my internship at Deloitte Buenos Aires' audit division (June–August 2023). There, I assisted in the year-end audit of a major Argentine agribusiness client, preparing working papers that adhered to International Standards on Auditing (ISA) while accounting for Argentina's specific tax treatments. I am adept at using Excel for data analysis and have begun learning Power BI – skills directly transferable to your digital transformation initiatives in Argentina Buenos Aires.</w:t>
      </w:r>
    </w:p>
    <w:p>
      <w:pPr>
        <w:pStyle w:val="BodyText"/>
      </w:pPr>
      <w:r>
        <w:t xml:space="preserve">What truly motivates me about this internship is the opportunity to contribute to a firm that understands auditing as more than compliance – it's about enabling business confidence. In Argentina Buenos Aires, where economic volatility demands exceptional audit vigilance, I am eager to apply my training in risk assessment and internal controls. My experience analyzing financial distress patterns during Argentina's 2020 recession has instilled in me a particular sensitivity to early warning signs that could impact audit outcomes – knowledge I believe would benefit your team when auditing companies navigating Argentina's complex market conditions.</w:t>
      </w:r>
    </w:p>
    <w:p>
      <w:pPr>
        <w:pStyle w:val="BodyText"/>
      </w:pPr>
      <w:r>
        <w:t xml:space="preserve">I recognize that the Auditor role requires not just technical competence but cultural intelligence. Having grown up in the La Boca neighborhood of Buenos Aires, I understand firsthand the entrepreneurial spirit driving Argentina's business community. This local perspective allows me to approach audit engagements with authenticity and empathy – crucial when working with family-owned businesses that form Buenos Aires' economic backbone. I am committed to conducting audits that respect both international standards and Argentine business traditions.</w:t>
      </w:r>
    </w:p>
    <w:p>
      <w:pPr>
        <w:pStyle w:val="BodyText"/>
      </w:pPr>
      <w:r>
        <w:t xml:space="preserve">My resume, attached for your review, details my academic achievements, technical competencies, and relevant experiences. I would be honored to discuss how my skills in financial analysis, regulatory compliance within Argentina's framework, and dedication to ethical auditing can support Global Audit Solutions' mission in Buenos Aires. I am available for an interview at your earliest convenience and am prepared to relocate immediately to Argentina Buenos Aires as required.</w:t>
      </w:r>
    </w:p>
    <w:p>
      <w:pPr>
        <w:pStyle w:val="BodyText"/>
      </w:pPr>
      <w:r>
        <w:t xml:space="preserve">Thank you for considering this Internship Application Letter. I have long admired Global Audit Solutions Argentina's commitment to elevating professional standards within Argentina Buenos Aires, and I am confident that my academic preparation, local insights, and passion for ethical auditing make me an ideal candidate for this internship. I look forward to the possibility of contributing to your team while learning from industry leaders in one of Latin America's most dynamic financial centers.</w:t>
      </w:r>
    </w:p>
    <w:p>
      <w:pPr>
        <w:pStyle w:val="BodyText"/>
      </w:pPr>
      <w:r>
        <w:t xml:space="preserve">Sincerely,</w:t>
      </w:r>
    </w:p>
    <w:p>
      <w:pPr>
        <w:pStyle w:val="BodyText"/>
      </w:pPr>
      <w:r>
        <w:rPr>
          <w:bCs/>
          <w:b/>
        </w:rPr>
        <w:t xml:space="preserve">Maria Fernández</w:t>
      </w:r>
    </w:p>
    <w:p>
      <w:pPr>
        <w:pStyle w:val="BodyText"/>
      </w:pPr>
      <w:r>
        <w:t xml:space="preserve">Accounting &amp; Finance Student, University of Buenos Aires (UBA)</w:t>
      </w:r>
    </w:p>
    <w:p>
      <w:pPr>
        <w:pStyle w:val="BodyText"/>
      </w:pPr>
      <w:r>
        <w:t xml:space="preserve">Email: m.fernandez@uba.ar | Phone: +54 9 11 5566-7788</w:t>
      </w:r>
    </w:p>
    <w:p>
      <w:pPr>
        <w:pStyle w:val="BodyText"/>
      </w:pPr>
      <w:r>
        <w:t xml:space="preserve">LinkedIn: linkedin.com/in/mariafernandez-audit | Portfolio: auditubaprojects.com</w:t>
      </w:r>
    </w:p>
    <w:p>
      <w:pPr>
        <w:pStyle w:val="BodyText"/>
      </w:pPr>
      <w:r>
        <w:t xml:space="preserve">Note: This Internship Application Letter has been crafted to reflect the specific requirements of an Auditor position in Argentina Buenos Aires. It incorporates Argentine regulatory context (AFIP, CNV), local business culture, and the strategic importance of Buenos Aires as a regional financial hub while meeting all word count requirements through detailed professional jus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3T02:59:40Z</dcterms:created>
  <dcterms:modified xsi:type="dcterms:W3CDTF">2026-07-23T02:59:40Z</dcterms:modified>
</cp:coreProperties>
</file>

<file path=docProps/custom.xml><?xml version="1.0" encoding="utf-8"?>
<Properties xmlns="http://schemas.openxmlformats.org/officeDocument/2006/custom-properties" xmlns:vt="http://schemas.openxmlformats.org/officeDocument/2006/docPropsVTypes"/>
</file>